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8469cb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8469cb0-2aa9-11eb-891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30T14:17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y21FQQhDURpw/13SAfHxJNlkEwkWQe9z5y4sg8FMza/o+lfvqkp+0pQ6h/6o3/HXd2WgUbex/HmHJV7JMRL8ORzgVTtz0j7CCzdXTxd4sDKaS6iL+iHpTxzoSwBrino9tK2fKXWDXDzPPt+UzgytSK/1oFNA/BJY+3zFaEAMtvt8rSq5VnDrQA9z8380KdpwyQ9FoJf6meASLzaQKlZae4sHWOMHWAy/W350M7OR5Hs9b0ZTHEtw00G/VH/L4nwP/IphY3VEk9nP7yTjJiLKkh/6ovDEsXo9H6jb5NqZkTVeJphGeVZ44c+41QRbutgfJpWVSSPOwX7jgpDvHNw3ss+p3xu5ucBD3ecJN/yesxiwdVG/t4i4wJzsS1YRplWIPAf993/vu58W/mlNRvbdH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really appreciate the care that you take with your apps and the</w:t>
      </w:r>
      <w:r>
        <w:t xml:space="preserve"> </w:t>
      </w:r>
      <w:r>
        <w:t xml:space="preserve">insights that you provide into the inner workings. Keep up the good</w:t>
      </w:r>
      <w:r>
        <w:t xml:space="preserve"> </w:t>
      </w:r>
      <w:r>
        <w:t xml:space="preserve">work!</w:t>
      </w:r>
    </w:p>
    <w:p>
      <w:pPr>
        <w:pStyle w:val="BodyText"/>
      </w:pPr>
      <w:r>
        <w:t xml:space="preserve">I also appreciate the work-around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8469cb0-2aa9-11eb-891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30T14:17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f8469cb0-2aa9-11eb-891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f8469cb0-2aa9-11eb-891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8469cb0</dc:title>
  <dc:creator/>
  <cp:keywords/>
  <dcterms:created xsi:type="dcterms:W3CDTF">2026-04-30T14:17:46Z</dcterms:created>
  <dcterms:modified xsi:type="dcterms:W3CDTF">2026-04-30T14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